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7BD16" w14:textId="11059C50" w:rsidR="001F2129" w:rsidRPr="001F2129" w:rsidRDefault="00EB55A0" w:rsidP="001F2129">
      <w:pPr>
        <w:pStyle w:val="Ttulo2"/>
        <w:spacing w:before="0" w:line="240" w:lineRule="auto"/>
        <w:jc w:val="center"/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</w:pPr>
      <w:bookmarkStart w:id="0" w:name="_Toc96616333"/>
      <w:r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 xml:space="preserve">Table </w:t>
      </w:r>
      <w:r w:rsidR="00B00566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S</w:t>
      </w:r>
      <w:r w:rsidR="005A7605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3</w:t>
      </w:r>
    </w:p>
    <w:p w14:paraId="6A8DAB50" w14:textId="77777777" w:rsidR="001F2129" w:rsidRPr="001F2129" w:rsidRDefault="001F2129" w:rsidP="001F212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2129">
        <w:rPr>
          <w:rFonts w:ascii="Times New Roman" w:hAnsi="Times New Roman" w:cs="Times New Roman"/>
          <w:b/>
          <w:bCs/>
          <w:sz w:val="24"/>
          <w:szCs w:val="24"/>
        </w:rPr>
        <w:t>Manuscript Title</w:t>
      </w:r>
    </w:p>
    <w:bookmarkEnd w:id="0"/>
    <w:p w14:paraId="4FC88ADB" w14:textId="116AD0D1" w:rsidR="004C6C8F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Genetic structure of </w:t>
      </w:r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 xml:space="preserve">Pinna </w:t>
      </w:r>
      <w:proofErr w:type="spellStart"/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>rudis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L. 1758 (Mollusca, Bivalvia, </w:t>
      </w:r>
      <w:proofErr w:type="spellStart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Pinnidae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) in the Cabo Verde Islands (Central-East Atlantic)</w:t>
      </w:r>
    </w:p>
    <w:p w14:paraId="3D6A6964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kern w:val="2"/>
          <w:sz w:val="24"/>
          <w:szCs w:val="24"/>
          <w:lang w:eastAsia="zh-CN" w:bidi="hi-IN"/>
        </w:rPr>
      </w:pPr>
    </w:p>
    <w:p w14:paraId="5B83CCF2" w14:textId="77777777" w:rsidR="004C6C8F" w:rsidRPr="006545CF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6545CF">
        <w:rPr>
          <w:rFonts w:ascii="Times New Roman" w:hAnsi="Times New Roman" w:cs="Times New Roman"/>
          <w:b/>
          <w:bCs/>
          <w:sz w:val="24"/>
          <w:szCs w:val="24"/>
          <w:lang w:val="pt-BR"/>
        </w:rPr>
        <w:t>Authors</w:t>
      </w:r>
    </w:p>
    <w:p w14:paraId="6A5A5480" w14:textId="77777777" w:rsidR="004C6C8F" w:rsidRPr="002D3B0C" w:rsidRDefault="004C6C8F" w:rsidP="004C6C8F">
      <w:pPr>
        <w:spacing w:after="0" w:line="240" w:lineRule="auto"/>
        <w:rPr>
          <w:rStyle w:val="orcid-id-https"/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Evandro Pires Lope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, 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Sarah Sofia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Raquel Xavier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</w:p>
    <w:p w14:paraId="2668A49E" w14:textId="77777777" w:rsidR="004C6C8F" w:rsidRPr="002D3B0C" w:rsidRDefault="004C6C8F" w:rsidP="004C6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Joana L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M Pilar Cabeza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,5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Fernando Sequeira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António Múrias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17800D61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268DFCC2" w14:textId="77777777" w:rsidR="004C6C8F" w:rsidRPr="001F54B1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1F54B1">
        <w:rPr>
          <w:rFonts w:ascii="Times New Roman" w:hAnsi="Times New Roman" w:cs="Times New Roman"/>
          <w:b/>
          <w:bCs/>
          <w:sz w:val="24"/>
          <w:szCs w:val="24"/>
          <w:lang w:val="pt-BR"/>
        </w:rPr>
        <w:t>Affiliations</w:t>
      </w:r>
    </w:p>
    <w:p w14:paraId="302672FF" w14:textId="77777777" w:rsidR="004C6C8F" w:rsidRPr="002D3B0C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Instituto de Engenharias e Ciências do Mar, Universidade Técnica do Atlântico, CP 163 São Vicente, Cabo Verde </w:t>
      </w:r>
    </w:p>
    <w:p w14:paraId="4E167647" w14:textId="77777777" w:rsidR="004C6C8F" w:rsidRPr="002D3B0C" w:rsidRDefault="004C6C8F" w:rsidP="004C6C8F">
      <w:pPr>
        <w:shd w:val="clear" w:color="auto" w:fill="FFFFFF"/>
        <w:suppressAutoHyphens w:val="0"/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CIBIO, Centro de Investigação em Biodiversidade e Recursos Genéticos, InBIO Laboratório Associado, Campus de Vairão, Universidade Do Porto, 4485-661, Vairão, Portugal</w:t>
      </w:r>
    </w:p>
    <w:p w14:paraId="4EC4733C" w14:textId="77777777" w:rsidR="004C6C8F" w:rsidRPr="004C6C8F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C6C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 BIOPOLIS Program in Genomics, Biodiversity and Land Planning, CIBIO, Campus de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, 4485-661,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>, Portugal</w:t>
      </w:r>
    </w:p>
    <w:p w14:paraId="61859EC9" w14:textId="7CE00566" w:rsidR="004C6C8F" w:rsidRPr="00E22BF7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Centre of Molecular and Environmental Biology (CBMA) and ARNET-Aquatic Research Network, Department of Biology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 Portugal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br/>
      </w:r>
      <w:r w:rsidR="006C187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Institute of Science and Innovation for Bio-Sustainability (IB-S)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 Portugal</w:t>
      </w:r>
    </w:p>
    <w:p w14:paraId="5E2964A0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50645A2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CAA4D31" w14:textId="77777777" w:rsidR="004C6C8F" w:rsidRPr="00BD617B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BD617B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Corresponding author: </w:t>
      </w:r>
    </w:p>
    <w:p w14:paraId="7C6015A8" w14:textId="77777777" w:rsidR="004C6C8F" w:rsidRPr="001F2129" w:rsidRDefault="004C6C8F" w:rsidP="004C6C8F">
      <w:pPr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Fonts w:ascii="Times New Roman" w:hAnsi="Times New Roman" w:cs="Times New Roman"/>
          <w:sz w:val="24"/>
          <w:szCs w:val="24"/>
          <w:lang w:val="pt-PT"/>
        </w:rPr>
        <w:t>Evandro P. Lopes</w:t>
      </w:r>
    </w:p>
    <w:p w14:paraId="0D2BCB7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Instituto de Engenharias e Ciências do Mar </w:t>
      </w:r>
    </w:p>
    <w:p w14:paraId="64294A6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Universidade Técnica do Atlântico </w:t>
      </w:r>
    </w:p>
    <w:p w14:paraId="1F1837C6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>CP 163, São Vicente</w:t>
      </w:r>
      <w:r w:rsidRPr="001F2129">
        <w:rPr>
          <w:rStyle w:val="Nmerodepgina"/>
          <w:rFonts w:ascii="Times New Roman" w:hAnsi="Times New Roman" w:cs="Times New Roman"/>
          <w:sz w:val="24"/>
          <w:szCs w:val="24"/>
        </w:rPr>
        <w:t>, Cabo Verde</w:t>
      </w:r>
    </w:p>
    <w:p w14:paraId="7F205F0C" w14:textId="77777777" w:rsidR="004C6C8F" w:rsidRPr="00E22BF7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Style w:val="Nmerodepgina"/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>elopes@uta.cv</w:t>
      </w:r>
    </w:p>
    <w:p w14:paraId="17EB5170" w14:textId="77777777" w:rsidR="004C6C8F" w:rsidRPr="00BD617B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</w:pPr>
      <w:r w:rsidRPr="00BD617B"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  <w:t>Phone: +238 9506462; +238 2321113</w:t>
      </w:r>
    </w:p>
    <w:p w14:paraId="4269BF98" w14:textId="77777777" w:rsidR="001F2129" w:rsidRPr="001F2129" w:rsidRDefault="001F2129" w:rsidP="001F2129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</w:p>
    <w:p w14:paraId="6EDEDF46" w14:textId="63E811C5" w:rsidR="00607BF8" w:rsidRDefault="00607BF8">
      <w:pPr>
        <w:suppressAutoHyphens w:val="0"/>
        <w:spacing w:before="240" w:after="100" w:afterAutospacing="1" w:line="360" w:lineRule="auto"/>
        <w:jc w:val="both"/>
        <w:rPr>
          <w:rFonts w:ascii="Times New Roman" w:eastAsia="Calibri" w:hAnsi="Times New Roman" w:cs="Times New Roman"/>
          <w:bCs/>
          <w:color w:val="00000A"/>
          <w:sz w:val="24"/>
          <w:szCs w:val="24"/>
          <w:u w:color="00000A"/>
          <w:bdr w:val="nil"/>
          <w:lang w:eastAsia="pt-PT"/>
        </w:rPr>
      </w:pPr>
      <w:bookmarkStart w:id="1" w:name="_Toc473460719"/>
      <w:bookmarkStart w:id="2" w:name="_Toc96616266"/>
      <w:r>
        <w:rPr>
          <w:rFonts w:ascii="Times New Roman" w:eastAsia="Calibri" w:hAnsi="Times New Roman" w:cs="Times New Roman"/>
          <w:bCs/>
          <w:color w:val="00000A"/>
          <w:sz w:val="24"/>
          <w:szCs w:val="24"/>
          <w:u w:color="00000A"/>
          <w:bdr w:val="nil"/>
          <w:lang w:eastAsia="pt-PT"/>
        </w:rPr>
        <w:br w:type="page"/>
      </w:r>
    </w:p>
    <w:p w14:paraId="4621497E" w14:textId="77777777" w:rsidR="005A7605" w:rsidRDefault="005A7605" w:rsidP="005A7605">
      <w:pPr>
        <w:pStyle w:val="Legenda"/>
      </w:pPr>
      <w:bookmarkStart w:id="3" w:name="_Hlk169871951"/>
      <w:bookmarkEnd w:id="1"/>
      <w:bookmarkEnd w:id="2"/>
    </w:p>
    <w:p w14:paraId="060D4171" w14:textId="77777777" w:rsidR="005A7605" w:rsidRPr="001D3C99" w:rsidRDefault="005A7605" w:rsidP="005A7605">
      <w:pPr>
        <w:pStyle w:val="Legenda"/>
        <w:rPr>
          <w:rFonts w:ascii="Times New Roman" w:hAnsi="Times New Roman" w:cs="Times New Roman"/>
          <w:color w:val="auto"/>
          <w:sz w:val="24"/>
        </w:rPr>
      </w:pPr>
      <w:r w:rsidRPr="001D3C99">
        <w:rPr>
          <w:rFonts w:ascii="Times New Roman" w:hAnsi="Times New Roman" w:cs="Times New Roman"/>
          <w:color w:val="auto"/>
          <w:sz w:val="24"/>
        </w:rPr>
        <w:t>Table S</w:t>
      </w:r>
      <w:r>
        <w:rPr>
          <w:rFonts w:ascii="Times New Roman" w:hAnsi="Times New Roman" w:cs="Times New Roman"/>
          <w:color w:val="auto"/>
          <w:sz w:val="24"/>
        </w:rPr>
        <w:t>3</w:t>
      </w:r>
      <w:r w:rsidRPr="001D3C99">
        <w:rPr>
          <w:rFonts w:ascii="Times New Roman" w:hAnsi="Times New Roman" w:cs="Times New Roman"/>
          <w:color w:val="auto"/>
          <w:sz w:val="24"/>
        </w:rPr>
        <w:t xml:space="preserve">.  </w:t>
      </w:r>
      <w:r w:rsidRPr="001D3C99">
        <w:rPr>
          <w:rFonts w:ascii="Times New Roman" w:hAnsi="Times New Roman" w:cs="Times New Roman"/>
          <w:b w:val="0"/>
          <w:color w:val="auto"/>
          <w:sz w:val="24"/>
        </w:rPr>
        <w:t xml:space="preserve">Haplotype frequency distributions of 16S RNA </w:t>
      </w:r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 xml:space="preserve">P. </w:t>
      </w:r>
      <w:proofErr w:type="spellStart"/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>rudis</w:t>
      </w:r>
      <w:proofErr w:type="spellEnd"/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 xml:space="preserve"> </w:t>
      </w:r>
      <w:r w:rsidRPr="001D3C99">
        <w:rPr>
          <w:rFonts w:ascii="Times New Roman" w:hAnsi="Times New Roman" w:cs="Times New Roman"/>
          <w:b w:val="0"/>
          <w:color w:val="auto"/>
          <w:sz w:val="24"/>
        </w:rPr>
        <w:t>samples</w:t>
      </w:r>
      <w:r w:rsidRPr="001D3C99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45943749" w14:textId="77777777" w:rsidR="005A7605" w:rsidRPr="00490679" w:rsidRDefault="005A7605" w:rsidP="005A7605">
      <w:pPr>
        <w:spacing w:after="0"/>
        <w:rPr>
          <w:rFonts w:ascii="Arial" w:hAnsi="Arial" w:cs="Arial"/>
          <w:sz w:val="2"/>
        </w:rPr>
      </w:pPr>
    </w:p>
    <w:tbl>
      <w:tblPr>
        <w:tblW w:w="88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5"/>
        <w:gridCol w:w="1565"/>
        <w:gridCol w:w="370"/>
        <w:gridCol w:w="370"/>
        <w:gridCol w:w="370"/>
        <w:gridCol w:w="370"/>
        <w:gridCol w:w="370"/>
        <w:gridCol w:w="370"/>
        <w:gridCol w:w="370"/>
        <w:gridCol w:w="370"/>
        <w:gridCol w:w="370"/>
        <w:gridCol w:w="487"/>
        <w:gridCol w:w="487"/>
        <w:gridCol w:w="487"/>
        <w:gridCol w:w="487"/>
        <w:gridCol w:w="487"/>
      </w:tblGrid>
      <w:tr w:rsidR="005A7605" w:rsidRPr="001D3C99" w14:paraId="492E7AEF" w14:textId="77777777" w:rsidTr="006B7420">
        <w:trPr>
          <w:trHeight w:val="180"/>
        </w:trPr>
        <w:tc>
          <w:tcPr>
            <w:tcW w:w="3090" w:type="dxa"/>
            <w:gridSpan w:val="2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19BDF0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Region/population</w:t>
            </w:r>
          </w:p>
        </w:tc>
        <w:tc>
          <w:tcPr>
            <w:tcW w:w="5765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898E6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16S RNA</w:t>
            </w:r>
          </w:p>
        </w:tc>
      </w:tr>
      <w:tr w:rsidR="005A7605" w:rsidRPr="001D3C99" w14:paraId="2D93618C" w14:textId="77777777" w:rsidTr="006B7420">
        <w:trPr>
          <w:trHeight w:val="227"/>
        </w:trPr>
        <w:tc>
          <w:tcPr>
            <w:tcW w:w="3090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2EF253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32946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35B71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7BF03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3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7C270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4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B0F57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5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84F7B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6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7DD11D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7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C1E8D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8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CEFF9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9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EFAC0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0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662AF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1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47943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2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CE731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3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DE1333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4</w:t>
            </w:r>
          </w:p>
        </w:tc>
      </w:tr>
      <w:tr w:rsidR="005A7605" w:rsidRPr="001D3C99" w14:paraId="6FCE0115" w14:textId="77777777" w:rsidTr="006B7420">
        <w:trPr>
          <w:trHeight w:hRule="exact" w:val="227"/>
        </w:trPr>
        <w:tc>
          <w:tcPr>
            <w:tcW w:w="15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0A11FF6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 Santo Antão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F80714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o Novo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D85AC19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C27FAB1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4C960A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C8E707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F7C5D3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111E43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666D2A3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4FA1D3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A404DA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FF0DF9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6BF1D8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CDC337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6AFF06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6A7009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3151EE5B" w14:textId="77777777" w:rsidTr="006B7420">
        <w:trPr>
          <w:trHeight w:hRule="exact" w:val="227"/>
        </w:trPr>
        <w:tc>
          <w:tcPr>
            <w:tcW w:w="1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4D0C823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ão Vicente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3ECF82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Laginha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64F917DB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3151A2E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1B9A2696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3C71419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75AC12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FAFAB6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14EC8B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677B0F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8CD817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EECD53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EBBE1F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8D9864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C01CDD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C42FF8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21399758" w14:textId="77777777" w:rsidTr="006B7420">
        <w:trPr>
          <w:trHeight w:hRule="exact" w:val="227"/>
        </w:trPr>
        <w:tc>
          <w:tcPr>
            <w:tcW w:w="1525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31ECE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95A3D9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Baía das </w:t>
            </w: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atas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5F8FA36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BA399DF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E52D8F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1B59D36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60109459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7180A6C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054C73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F6C990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4374CA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883810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7FA8AE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71B01FE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CC3D1A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F4EE87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4FC59F9F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396FCA9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anta Luzia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0BB982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inho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7C840A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865C4A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6336F18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DDD536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ED4DA67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06CB684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446D255E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A3F675C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5D6CF096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756A53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120D69C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79FCA9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382CC247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14:paraId="2825DE1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01B4CDC8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6B89885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Azores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640CCA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ão Miguel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EF6C73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C44EEC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B884C4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6E37532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F13CF7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60BBD76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B70239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81356B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8F371B1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E5D75C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27B60E1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24063A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B3B647F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08B0E6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39CDC614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104719E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anarias island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2B92E6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El Hierro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536D9F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454FF26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BCD188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63347C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854F7A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EAEA10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C63988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3E0365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B9238C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399A7A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8C083D5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C8E72FE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FDE7AB4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5160BC2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65E1022E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2634B46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EF888D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Tenerif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FA5676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77CE46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D54667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9ECC676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B86A32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72D62B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331AB27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37FBD6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690ED4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0EBC21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F81CB85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16954A8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0E1725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3ED68F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084F33F3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041D83D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B58975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Fuerteventura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0B3C21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B290CF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0E37D87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253926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B24B557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A4D935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D1B189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38A854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429139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6E19DA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86953E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BC3942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917D64B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284B63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5FC614B7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6188AE3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enegal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38F817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oré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36783A2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531B4E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EF677C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05D25F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086626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E7AC67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71BA48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A83DA2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F5622A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67D2C6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B1C3D8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5708DE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9FFA88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FF25C28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</w:tr>
      <w:tr w:rsidR="005A7605" w:rsidRPr="001D3C99" w14:paraId="7BC49811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4D15946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pain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FEC4C0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Murcia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72C887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27D4A9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BA2CC7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F8A834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FDB7F1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2A804C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2CB20B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5B262E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788CC5F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61548FB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99D914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CDC7284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0222499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8E2B19D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7F7DBEE4" w14:textId="77777777" w:rsidTr="006B7420">
        <w:trPr>
          <w:trHeight w:hRule="exact" w:val="227"/>
        </w:trPr>
        <w:tc>
          <w:tcPr>
            <w:tcW w:w="1525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hideMark/>
          </w:tcPr>
          <w:p w14:paraId="400AC1A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7B513A3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olumbret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8BF55D6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F4CFC3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7756FA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F482131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D2E4D5C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45AA63A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4A7D6D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5E8B7EF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BE54BE0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69CBA8D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5AD758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A82D918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8CF3CC5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15B1D3E" w14:textId="77777777" w:rsidR="005A7605" w:rsidRPr="001D3C99" w:rsidRDefault="005A7605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</w:tr>
      <w:tr w:rsidR="005A7605" w:rsidRPr="001D3C99" w14:paraId="68E33515" w14:textId="77777777" w:rsidTr="006B7420">
        <w:trPr>
          <w:trHeight w:hRule="exact" w:val="227"/>
        </w:trPr>
        <w:tc>
          <w:tcPr>
            <w:tcW w:w="30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6113C33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Total</w:t>
            </w:r>
          </w:p>
          <w:p w14:paraId="2E3F1E4F" w14:textId="77777777" w:rsidR="005A7605" w:rsidRPr="001D3C99" w:rsidRDefault="005A7605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A95DD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D41EF7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6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B4E835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D2A78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3290A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A509A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31A56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6086B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DCD09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FACC9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45EAE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4</w:t>
            </w:r>
          </w:p>
        </w:tc>
        <w:tc>
          <w:tcPr>
            <w:tcW w:w="4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113E0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449F8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4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6A7E1" w14:textId="77777777" w:rsidR="005A7605" w:rsidRPr="001D3C99" w:rsidRDefault="005A7605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</w:tr>
    </w:tbl>
    <w:p w14:paraId="6F78585E" w14:textId="77777777" w:rsidR="005A7605" w:rsidRPr="00490679" w:rsidRDefault="005A7605" w:rsidP="005A7605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sz w:val="18"/>
          <w:szCs w:val="18"/>
        </w:rPr>
      </w:pPr>
    </w:p>
    <w:bookmarkEnd w:id="3"/>
    <w:p w14:paraId="7C913969" w14:textId="77777777" w:rsidR="00607BF8" w:rsidRPr="001D3C99" w:rsidRDefault="00607BF8" w:rsidP="005A7605">
      <w:pPr>
        <w:suppressAutoHyphens w:val="0"/>
        <w:spacing w:before="240" w:after="100" w:afterAutospacing="1"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sectPr w:rsidR="00607BF8" w:rsidRPr="001D3C99" w:rsidSect="00CB39D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EE72E4"/>
    <w:multiLevelType w:val="hybridMultilevel"/>
    <w:tmpl w:val="DC6A771A"/>
    <w:lvl w:ilvl="0" w:tplc="C4F22E00">
      <w:start w:val="1"/>
      <w:numFmt w:val="decimal"/>
      <w:pStyle w:val="Ttulo1"/>
      <w:lvlText w:val="Capítulo %1."/>
      <w:lvlJc w:val="left"/>
      <w:pPr>
        <w:ind w:left="1353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4C17EF"/>
    <w:multiLevelType w:val="multilevel"/>
    <w:tmpl w:val="CBD8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64586551">
    <w:abstractNumId w:val="0"/>
  </w:num>
  <w:num w:numId="2" w16cid:durableId="156577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TSwMDA3MjE3sjRT0lEKTi0uzszPAykwqwUAIb+35ywAAAA="/>
  </w:docVars>
  <w:rsids>
    <w:rsidRoot w:val="001F2129"/>
    <w:rsid w:val="00096311"/>
    <w:rsid w:val="00153742"/>
    <w:rsid w:val="0016702A"/>
    <w:rsid w:val="001F2129"/>
    <w:rsid w:val="003E2255"/>
    <w:rsid w:val="00424B5B"/>
    <w:rsid w:val="004C6C8F"/>
    <w:rsid w:val="005A7605"/>
    <w:rsid w:val="00607BF8"/>
    <w:rsid w:val="006545CF"/>
    <w:rsid w:val="006C1876"/>
    <w:rsid w:val="009B7841"/>
    <w:rsid w:val="00B00566"/>
    <w:rsid w:val="00B55078"/>
    <w:rsid w:val="00B6671F"/>
    <w:rsid w:val="00BD617B"/>
    <w:rsid w:val="00C80BFC"/>
    <w:rsid w:val="00CB39D0"/>
    <w:rsid w:val="00EB55A0"/>
    <w:rsid w:val="00ED5EE3"/>
    <w:rsid w:val="00FF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325C"/>
  <w15:docId w15:val="{9E6A82A5-5D9F-4D66-BFE1-EF933005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pt-PT" w:eastAsia="en-US" w:bidi="ar-SA"/>
      </w:rPr>
    </w:rPrDefault>
    <w:pPrDefault>
      <w:pPr>
        <w:spacing w:before="240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129"/>
    <w:pPr>
      <w:suppressAutoHyphens/>
      <w:spacing w:before="0" w:after="200" w:afterAutospacing="0" w:line="276" w:lineRule="auto"/>
      <w:jc w:val="left"/>
    </w:pPr>
    <w:rPr>
      <w:rFonts w:asciiTheme="minorHAnsi" w:hAnsiTheme="minorHAnsi" w:cstheme="minorBidi"/>
      <w:sz w:val="22"/>
      <w:szCs w:val="22"/>
      <w:lang w:val="en-GB"/>
    </w:rPr>
  </w:style>
  <w:style w:type="paragraph" w:styleId="Ttulo1">
    <w:name w:val="heading 1"/>
    <w:basedOn w:val="Normal"/>
    <w:next w:val="Normal"/>
    <w:link w:val="Ttulo1Carter"/>
    <w:qFormat/>
    <w:rsid w:val="003E2255"/>
    <w:pPr>
      <w:keepNext/>
      <w:pageBreakBefore/>
      <w:numPr>
        <w:numId w:val="1"/>
      </w:numPr>
      <w:tabs>
        <w:tab w:val="left" w:pos="1418"/>
      </w:tabs>
      <w:spacing w:before="100" w:beforeAutospacing="1" w:line="240" w:lineRule="auto"/>
      <w:jc w:val="center"/>
      <w:outlineLvl w:val="0"/>
    </w:pPr>
    <w:rPr>
      <w:rFonts w:ascii="Arial Narrow" w:eastAsia="Times" w:hAnsi="Arial Narrow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3E22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3E22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iguras">
    <w:name w:val="Figuras"/>
    <w:basedOn w:val="Legenda"/>
    <w:link w:val="FigurasCarcter"/>
    <w:rsid w:val="00C80BFC"/>
    <w:rPr>
      <w:b w:val="0"/>
      <w:bCs w:val="0"/>
      <w:iCs/>
      <w:color w:val="1F497D" w:themeColor="text2"/>
    </w:rPr>
  </w:style>
  <w:style w:type="character" w:customStyle="1" w:styleId="FigurasCarcter">
    <w:name w:val="Figuras Carácter"/>
    <w:basedOn w:val="Tipodeletrapredefinidodopargrafo"/>
    <w:link w:val="Figuras"/>
    <w:rsid w:val="00C80BFC"/>
    <w:rPr>
      <w:rFonts w:ascii="Times New Roman" w:hAnsi="Times New Roman"/>
      <w:iCs/>
      <w:color w:val="1F497D" w:themeColor="text2"/>
      <w:sz w:val="20"/>
      <w:szCs w:val="18"/>
    </w:rPr>
  </w:style>
  <w:style w:type="paragraph" w:styleId="Legenda">
    <w:name w:val="caption"/>
    <w:aliases w:val="Tabelas,Tabela"/>
    <w:basedOn w:val="Normal"/>
    <w:next w:val="Normal"/>
    <w:link w:val="LegendaCarter"/>
    <w:unhideWhenUsed/>
    <w:qFormat/>
    <w:rsid w:val="003E225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LegendaCarter">
    <w:name w:val="Legenda Caráter"/>
    <w:aliases w:val="Tabelas Caráter,Tabela Caráter"/>
    <w:basedOn w:val="Tipodeletrapredefinidodopargrafo"/>
    <w:link w:val="Legenda"/>
    <w:uiPriority w:val="35"/>
    <w:rsid w:val="00C80BFC"/>
    <w:rPr>
      <w:rFonts w:asciiTheme="minorHAnsi" w:hAnsiTheme="minorHAnsi" w:cstheme="minorBidi"/>
      <w:b/>
      <w:bCs/>
      <w:color w:val="4F81BD" w:themeColor="accent1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rsid w:val="003E2255"/>
    <w:rPr>
      <w:rFonts w:ascii="Arial Narrow" w:eastAsia="Times" w:hAnsi="Arial Narrow" w:cstheme="min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qFormat/>
    <w:rsid w:val="003E22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3E225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nfase">
    <w:name w:val="Emphasis"/>
    <w:basedOn w:val="Tipodeletrapredefinidodopargrafo"/>
    <w:uiPriority w:val="20"/>
    <w:qFormat/>
    <w:rsid w:val="003E2255"/>
    <w:rPr>
      <w:i/>
      <w:iCs/>
    </w:rPr>
  </w:style>
  <w:style w:type="paragraph" w:styleId="PargrafodaLista">
    <w:name w:val="List Paragraph"/>
    <w:basedOn w:val="Normal"/>
    <w:uiPriority w:val="34"/>
    <w:qFormat/>
    <w:rsid w:val="003E2255"/>
    <w:pPr>
      <w:spacing w:after="0" w:line="240" w:lineRule="auto"/>
      <w:ind w:left="720"/>
      <w:contextualSpacing/>
    </w:pPr>
    <w:rPr>
      <w:rFonts w:eastAsia="Times New Roman"/>
      <w:lang w:eastAsia="pt-PT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3E2255"/>
    <w:pPr>
      <w:keepLines/>
      <w:pageBreakBefore w:val="0"/>
      <w:numPr>
        <w:numId w:val="0"/>
      </w:numPr>
      <w:tabs>
        <w:tab w:val="clear" w:pos="1418"/>
      </w:tabs>
      <w:spacing w:before="480" w:beforeAutospacing="0" w:after="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">
    <w:name w:val="Body"/>
    <w:rsid w:val="001F2129"/>
    <w:pPr>
      <w:pBdr>
        <w:top w:val="nil"/>
        <w:left w:val="nil"/>
        <w:bottom w:val="nil"/>
        <w:right w:val="nil"/>
        <w:between w:val="nil"/>
        <w:bar w:val="nil"/>
      </w:pBdr>
      <w:spacing w:before="0" w:after="200" w:afterAutospacing="0" w:line="276" w:lineRule="auto"/>
      <w:jc w:val="left"/>
    </w:pPr>
    <w:rPr>
      <w:rFonts w:ascii="Calibri" w:eastAsia="Calibri" w:hAnsi="Calibri" w:cs="Calibri"/>
      <w:color w:val="00000A"/>
      <w:sz w:val="22"/>
      <w:szCs w:val="22"/>
      <w:u w:color="00000A"/>
      <w:bdr w:val="nil"/>
      <w:lang w:eastAsia="pt-PT"/>
    </w:rPr>
  </w:style>
  <w:style w:type="character" w:styleId="Nmerodepgina">
    <w:name w:val="page number"/>
    <w:rsid w:val="001F2129"/>
    <w:rPr>
      <w:lang w:val="pt-PT"/>
    </w:rPr>
  </w:style>
  <w:style w:type="character" w:customStyle="1" w:styleId="orcid-id-https">
    <w:name w:val="orcid-id-https"/>
    <w:basedOn w:val="Tipodeletrapredefinidodopargrafo"/>
    <w:rsid w:val="001F2129"/>
  </w:style>
  <w:style w:type="character" w:styleId="Hiperligao">
    <w:name w:val="Hyperlink"/>
    <w:uiPriority w:val="99"/>
    <w:unhideWhenUsed/>
    <w:rsid w:val="006545C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7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01E75-BA04-4D9E-B215-177A508C9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1</Words>
  <Characters>1681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</vt:vector>
  </HeadingPairs>
  <TitlesOfParts>
    <vt:vector size="2" baseType="lpstr">
      <vt:lpstr/>
      <vt:lpstr>    Table S1</vt:lpstr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dro</dc:creator>
  <cp:lastModifiedBy>REV</cp:lastModifiedBy>
  <cp:revision>2</cp:revision>
  <dcterms:created xsi:type="dcterms:W3CDTF">2024-06-21T15:20:00Z</dcterms:created>
  <dcterms:modified xsi:type="dcterms:W3CDTF">2024-06-21T15:20:00Z</dcterms:modified>
</cp:coreProperties>
</file>